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0485ED" w14:textId="77777777" w:rsidR="0020292D" w:rsidRDefault="0020292D" w:rsidP="0020292D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hase 1 of an injury investigation is collecting facts about the circumstances of the injury.  Complete as much as possible and attach to the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Primary</w:t>
      </w:r>
      <w:r w:rsidRPr="00A75C8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jury &amp; Acute Illness Investigation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Worksheet.</w:t>
      </w:r>
    </w:p>
    <w:p w14:paraId="3192C4AB" w14:textId="7C699E81" w:rsidR="0020292D" w:rsidRPr="00BC1676" w:rsidRDefault="0020292D" w:rsidP="0020292D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me of Injured: ___________________________</w:t>
      </w:r>
      <w:r>
        <w:rPr>
          <w:rFonts w:ascii="Times New Roman" w:hAnsi="Times New Roman" w:cs="Times New Roman"/>
          <w:bCs/>
          <w:sz w:val="24"/>
          <w:szCs w:val="24"/>
        </w:rPr>
        <w:tab/>
        <w:t>Date: ___________</w:t>
      </w:r>
      <w:r>
        <w:rPr>
          <w:rFonts w:ascii="Times New Roman" w:hAnsi="Times New Roman" w:cs="Times New Roman"/>
          <w:bCs/>
          <w:sz w:val="24"/>
          <w:szCs w:val="24"/>
        </w:rPr>
        <w:tab/>
        <w:t>Time: 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2"/>
        <w:gridCol w:w="4298"/>
      </w:tblGrid>
      <w:tr w:rsidR="0020292D" w:rsidRPr="001B0CBD" w14:paraId="2DFDEB7A" w14:textId="77777777" w:rsidTr="0020292D">
        <w:tc>
          <w:tcPr>
            <w:tcW w:w="9350" w:type="dxa"/>
            <w:gridSpan w:val="2"/>
            <w:shd w:val="clear" w:color="auto" w:fill="F2CEED" w:themeFill="accent5" w:themeFillTint="33"/>
          </w:tcPr>
          <w:p w14:paraId="668F996E" w14:textId="77777777" w:rsidR="0020292D" w:rsidRPr="0006121E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tuational Factors</w:t>
            </w:r>
          </w:p>
        </w:tc>
      </w:tr>
      <w:tr w:rsidR="0020292D" w:rsidRPr="001B0CBD" w14:paraId="78F7F9D8" w14:textId="77777777" w:rsidTr="0020292D">
        <w:trPr>
          <w:trHeight w:val="504"/>
        </w:trPr>
        <w:tc>
          <w:tcPr>
            <w:tcW w:w="9350" w:type="dxa"/>
            <w:gridSpan w:val="2"/>
            <w:shd w:val="clear" w:color="auto" w:fill="FFFFFF" w:themeFill="background1"/>
          </w:tcPr>
          <w:p w14:paraId="013F6AFC" w14:textId="77777777" w:rsidR="0020292D" w:rsidRPr="0020292D" w:rsidRDefault="0020292D" w:rsidP="00881B5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bCs/>
                <w:sz w:val="18"/>
                <w:szCs w:val="18"/>
              </w:rPr>
              <w:t>Describe the footing for the person lifting or carrying the object:</w:t>
            </w:r>
          </w:p>
        </w:tc>
      </w:tr>
      <w:tr w:rsidR="0020292D" w:rsidRPr="001B0CBD" w14:paraId="09E11900" w14:textId="77777777" w:rsidTr="0020292D">
        <w:trPr>
          <w:trHeight w:val="504"/>
        </w:trPr>
        <w:tc>
          <w:tcPr>
            <w:tcW w:w="9350" w:type="dxa"/>
            <w:gridSpan w:val="2"/>
            <w:shd w:val="clear" w:color="auto" w:fill="FFFFFF" w:themeFill="background1"/>
          </w:tcPr>
          <w:p w14:paraId="5C38CB6E" w14:textId="77777777" w:rsidR="0020292D" w:rsidRPr="0020292D" w:rsidRDefault="0020292D" w:rsidP="00881B5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bCs/>
                <w:sz w:val="18"/>
                <w:szCs w:val="18"/>
              </w:rPr>
              <w:t>How repetitious is the lift or carry?</w:t>
            </w:r>
          </w:p>
        </w:tc>
      </w:tr>
      <w:tr w:rsidR="0020292D" w:rsidRPr="001B0CBD" w14:paraId="694364B5" w14:textId="77777777" w:rsidTr="0020292D">
        <w:trPr>
          <w:trHeight w:val="504"/>
        </w:trPr>
        <w:tc>
          <w:tcPr>
            <w:tcW w:w="9350" w:type="dxa"/>
            <w:gridSpan w:val="2"/>
            <w:shd w:val="clear" w:color="auto" w:fill="FFFFFF" w:themeFill="background1"/>
          </w:tcPr>
          <w:p w14:paraId="1B88C6E8" w14:textId="77777777" w:rsidR="0020292D" w:rsidRPr="0020292D" w:rsidRDefault="0020292D" w:rsidP="00881B5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bCs/>
                <w:sz w:val="18"/>
                <w:szCs w:val="18"/>
              </w:rPr>
              <w:t>Was the person rushing? Why?</w:t>
            </w:r>
          </w:p>
        </w:tc>
      </w:tr>
      <w:tr w:rsidR="0020292D" w:rsidRPr="001B0CBD" w14:paraId="6BC3E1B9" w14:textId="77777777" w:rsidTr="0020292D">
        <w:tc>
          <w:tcPr>
            <w:tcW w:w="9350" w:type="dxa"/>
            <w:gridSpan w:val="2"/>
            <w:shd w:val="clear" w:color="auto" w:fill="F2CEED" w:themeFill="accent5" w:themeFillTint="33"/>
          </w:tcPr>
          <w:p w14:paraId="597B56F5" w14:textId="77777777" w:rsidR="0020292D" w:rsidRPr="0006121E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 Object Lifted or Carried</w:t>
            </w:r>
          </w:p>
        </w:tc>
      </w:tr>
      <w:tr w:rsidR="0020292D" w:rsidRPr="001B0CBD" w14:paraId="1ABFA911" w14:textId="77777777" w:rsidTr="0020292D">
        <w:trPr>
          <w:trHeight w:val="710"/>
        </w:trPr>
        <w:tc>
          <w:tcPr>
            <w:tcW w:w="9350" w:type="dxa"/>
            <w:gridSpan w:val="2"/>
          </w:tcPr>
          <w:p w14:paraId="54B7658D" w14:textId="77777777" w:rsidR="0020292D" w:rsidRPr="0020292D" w:rsidRDefault="0020292D" w:rsidP="00881B5C">
            <w:pPr>
              <w:ind w:left="690" w:hanging="690"/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Describe the object lifted or carried:</w:t>
            </w:r>
          </w:p>
        </w:tc>
      </w:tr>
      <w:tr w:rsidR="0020292D" w:rsidRPr="001B0CBD" w14:paraId="4D49E9CF" w14:textId="77777777" w:rsidTr="0020292D">
        <w:trPr>
          <w:trHeight w:val="467"/>
        </w:trPr>
        <w:tc>
          <w:tcPr>
            <w:tcW w:w="9350" w:type="dxa"/>
            <w:gridSpan w:val="2"/>
          </w:tcPr>
          <w:p w14:paraId="45C5B8A8" w14:textId="77777777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Weight of object (estimate if not known):  ___________ lb.                                                                                               </w:t>
            </w:r>
          </w:p>
        </w:tc>
      </w:tr>
      <w:tr w:rsidR="0020292D" w:rsidRPr="001B0CBD" w14:paraId="15E89101" w14:textId="77777777" w:rsidTr="0020292D">
        <w:trPr>
          <w:trHeight w:val="899"/>
        </w:trPr>
        <w:tc>
          <w:tcPr>
            <w:tcW w:w="9350" w:type="dxa"/>
            <w:gridSpan w:val="2"/>
          </w:tcPr>
          <w:p w14:paraId="279B8FCE" w14:textId="77777777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Size of object</w:t>
            </w:r>
            <w:proofErr w:type="gramStart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:  Length</w:t>
            </w:r>
            <w:proofErr w:type="gramEnd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 ___________     Width _____________ </w:t>
            </w:r>
            <w:proofErr w:type="gramStart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   Height __</w:t>
            </w:r>
            <w:proofErr w:type="gramEnd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_________                                                    Did the size of the object complicate the lift/carry?  Describe how: </w:t>
            </w:r>
          </w:p>
        </w:tc>
      </w:tr>
      <w:tr w:rsidR="0020292D" w:rsidRPr="001B0CBD" w14:paraId="6D69CFA1" w14:textId="77777777" w:rsidTr="0020292D">
        <w:trPr>
          <w:trHeight w:val="719"/>
        </w:trPr>
        <w:tc>
          <w:tcPr>
            <w:tcW w:w="9350" w:type="dxa"/>
            <w:gridSpan w:val="2"/>
          </w:tcPr>
          <w:p w14:paraId="160F8B90" w14:textId="77777777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Describe the shape of the object (square, circular, irregular) and </w:t>
            </w:r>
            <w:proofErr w:type="gramStart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how the shape</w:t>
            </w:r>
            <w:proofErr w:type="gramEnd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 complicated the lift/carry.</w:t>
            </w:r>
          </w:p>
        </w:tc>
      </w:tr>
      <w:tr w:rsidR="0020292D" w:rsidRPr="001B0CBD" w14:paraId="6CCF9292" w14:textId="77777777" w:rsidTr="0020292D">
        <w:trPr>
          <w:trHeight w:val="701"/>
        </w:trPr>
        <w:tc>
          <w:tcPr>
            <w:tcW w:w="9350" w:type="dxa"/>
            <w:gridSpan w:val="2"/>
          </w:tcPr>
          <w:p w14:paraId="0F4F35CC" w14:textId="77777777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Describe the hand-to-object connection (handles, handholds, temperature) (top, middle, bottom of object) and how it may have complicated the lift/carry.</w:t>
            </w:r>
          </w:p>
        </w:tc>
      </w:tr>
      <w:tr w:rsidR="0020292D" w:rsidRPr="001B0CBD" w14:paraId="3F0E254E" w14:textId="77777777" w:rsidTr="0020292D">
        <w:trPr>
          <w:trHeight w:val="288"/>
        </w:trPr>
        <w:tc>
          <w:tcPr>
            <w:tcW w:w="9350" w:type="dxa"/>
            <w:gridSpan w:val="2"/>
            <w:shd w:val="clear" w:color="auto" w:fill="F2CEED" w:themeFill="accent5" w:themeFillTint="33"/>
            <w:vAlign w:val="center"/>
          </w:tcPr>
          <w:p w14:paraId="7236E578" w14:textId="77777777" w:rsidR="0020292D" w:rsidRPr="009B42F0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be the Body Mechanics of the Lift</w:t>
            </w:r>
          </w:p>
        </w:tc>
      </w:tr>
      <w:tr w:rsidR="0020292D" w:rsidRPr="001B0CBD" w14:paraId="23BDD7DA" w14:textId="77777777" w:rsidTr="0020292D">
        <w:trPr>
          <w:trHeight w:val="503"/>
        </w:trPr>
        <w:tc>
          <w:tcPr>
            <w:tcW w:w="9350" w:type="dxa"/>
            <w:gridSpan w:val="2"/>
            <w:vAlign w:val="center"/>
          </w:tcPr>
          <w:p w14:paraId="1CB9ECCB" w14:textId="77777777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Starting height of lift: ________ inches    Ending height of lift: _______ inches</w:t>
            </w:r>
          </w:p>
        </w:tc>
      </w:tr>
      <w:tr w:rsidR="0020292D" w:rsidRPr="001B0CBD" w14:paraId="20E201FD" w14:textId="77777777" w:rsidTr="0020292D">
        <w:trPr>
          <w:trHeight w:val="2393"/>
        </w:trPr>
        <w:tc>
          <w:tcPr>
            <w:tcW w:w="9350" w:type="dxa"/>
            <w:gridSpan w:val="2"/>
          </w:tcPr>
          <w:p w14:paraId="450E9133" w14:textId="0E1B2CC6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AE5248C" w14:textId="43915603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70DF15D8" wp14:editId="71F768C8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34925</wp:posOffset>
                  </wp:positionV>
                  <wp:extent cx="2535555" cy="11684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5555" cy="116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How much body rotation/twisting?  ______ </w:t>
            </w:r>
            <w:r w:rsidRPr="0020292D">
              <w:rPr>
                <w:rFonts w:ascii="Times New Roman" w:hAnsi="Times New Roman" w:cs="Times New Roman"/>
                <w:sz w:val="18"/>
                <w:szCs w:val="18"/>
              </w:rPr>
              <w:sym w:font="Webdings" w:char="F0D5"/>
            </w:r>
          </w:p>
          <w:p w14:paraId="23B7F297" w14:textId="77777777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E25BA0" w14:textId="6A3B5166" w:rsidR="0020292D" w:rsidRPr="0020292D" w:rsidRDefault="0020292D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How could starting or ending positions be changed to r</w:t>
            </w: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duce body rotation?</w:t>
            </w:r>
          </w:p>
        </w:tc>
      </w:tr>
      <w:tr w:rsidR="0020292D" w:rsidRPr="001B0CBD" w14:paraId="158C4644" w14:textId="77777777" w:rsidTr="0020292D">
        <w:trPr>
          <w:trHeight w:val="440"/>
        </w:trPr>
        <w:tc>
          <w:tcPr>
            <w:tcW w:w="9350" w:type="dxa"/>
            <w:gridSpan w:val="2"/>
            <w:vAlign w:val="center"/>
          </w:tcPr>
          <w:p w14:paraId="1972F9DD" w14:textId="77777777" w:rsidR="0020292D" w:rsidRPr="0020292D" w:rsidRDefault="0020292D" w:rsidP="00881B5C">
            <w:pPr>
              <w:spacing w:before="160"/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How many other </w:t>
            </w:r>
            <w:proofErr w:type="gramStart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persons</w:t>
            </w:r>
            <w:proofErr w:type="gramEnd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 were available to assist? _______________________________________________________</w:t>
            </w:r>
          </w:p>
          <w:p w14:paraId="6AE85A8A" w14:textId="77777777" w:rsidR="0020292D" w:rsidRPr="0020292D" w:rsidRDefault="0020292D" w:rsidP="00881B5C">
            <w:pPr>
              <w:spacing w:before="160"/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What lift-</w:t>
            </w:r>
            <w:proofErr w:type="gramStart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assist</w:t>
            </w:r>
            <w:proofErr w:type="gramEnd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 devices were used? ___________________________________________________________________ </w:t>
            </w:r>
          </w:p>
          <w:p w14:paraId="6EE6565E" w14:textId="77777777" w:rsidR="0020292D" w:rsidRPr="0020292D" w:rsidRDefault="0020292D" w:rsidP="00881B5C">
            <w:pPr>
              <w:spacing w:before="160"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What other lift-</w:t>
            </w:r>
            <w:proofErr w:type="gramStart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>assist</w:t>
            </w:r>
            <w:proofErr w:type="gramEnd"/>
            <w:r w:rsidRPr="0020292D">
              <w:rPr>
                <w:rFonts w:ascii="Times New Roman" w:hAnsi="Times New Roman" w:cs="Times New Roman"/>
                <w:sz w:val="18"/>
                <w:szCs w:val="18"/>
              </w:rPr>
              <w:t xml:space="preserve"> devices were available? ___________________________________________________________</w:t>
            </w:r>
          </w:p>
        </w:tc>
      </w:tr>
      <w:tr w:rsidR="0020292D" w:rsidRPr="001B0CBD" w14:paraId="10BC55F8" w14:textId="77777777" w:rsidTr="0020292D">
        <w:trPr>
          <w:trHeight w:val="288"/>
        </w:trPr>
        <w:tc>
          <w:tcPr>
            <w:tcW w:w="9350" w:type="dxa"/>
            <w:gridSpan w:val="2"/>
            <w:shd w:val="clear" w:color="auto" w:fill="F2CEED" w:themeFill="accent5" w:themeFillTint="33"/>
            <w:vAlign w:val="center"/>
          </w:tcPr>
          <w:p w14:paraId="41706AC1" w14:textId="77777777" w:rsidR="0020292D" w:rsidRPr="007B409F" w:rsidRDefault="0020292D" w:rsidP="00881B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be the Carrying, Pushing / Pulling of the Object</w:t>
            </w:r>
          </w:p>
        </w:tc>
      </w:tr>
      <w:tr w:rsidR="0020292D" w:rsidRPr="001B0CBD" w14:paraId="68EBD948" w14:textId="77777777" w:rsidTr="0020292D">
        <w:trPr>
          <w:trHeight w:val="288"/>
        </w:trPr>
        <w:tc>
          <w:tcPr>
            <w:tcW w:w="5052" w:type="dxa"/>
            <w:vAlign w:val="center"/>
          </w:tcPr>
          <w:p w14:paraId="243AB521" w14:textId="77777777" w:rsidR="0020292D" w:rsidRPr="001B0CBD" w:rsidRDefault="0020292D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far was the object moved?</w:t>
            </w:r>
          </w:p>
        </w:tc>
        <w:tc>
          <w:tcPr>
            <w:tcW w:w="4298" w:type="dxa"/>
            <w:vAlign w:val="center"/>
          </w:tcPr>
          <w:p w14:paraId="7B438901" w14:textId="77777777" w:rsidR="0020292D" w:rsidRPr="001B0CBD" w:rsidRDefault="0020292D" w:rsidP="00881B5C">
            <w:pPr>
              <w:rPr>
                <w:rFonts w:ascii="Times New Roman" w:hAnsi="Times New Roman" w:cs="Times New Roman"/>
              </w:rPr>
            </w:pPr>
          </w:p>
        </w:tc>
      </w:tr>
      <w:tr w:rsidR="0020292D" w:rsidRPr="001B0CBD" w14:paraId="5F0F8145" w14:textId="77777777" w:rsidTr="0020292D">
        <w:trPr>
          <w:trHeight w:val="647"/>
        </w:trPr>
        <w:tc>
          <w:tcPr>
            <w:tcW w:w="9350" w:type="dxa"/>
            <w:gridSpan w:val="2"/>
          </w:tcPr>
          <w:p w14:paraId="3AFB8AFB" w14:textId="77777777" w:rsidR="0020292D" w:rsidRDefault="0020292D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s obstacles (objects, stairs, turns) in the path of travel that complicated the move:</w:t>
            </w:r>
          </w:p>
        </w:tc>
      </w:tr>
      <w:tr w:rsidR="0020292D" w:rsidRPr="007B409F" w14:paraId="4A94676C" w14:textId="77777777" w:rsidTr="0020292D">
        <w:trPr>
          <w:trHeight w:val="288"/>
        </w:trPr>
        <w:tc>
          <w:tcPr>
            <w:tcW w:w="9350" w:type="dxa"/>
            <w:gridSpan w:val="2"/>
            <w:shd w:val="clear" w:color="auto" w:fill="F2CEED" w:themeFill="accent5" w:themeFillTint="33"/>
            <w:vAlign w:val="center"/>
          </w:tcPr>
          <w:p w14:paraId="653F5B09" w14:textId="2AE23584" w:rsidR="0020292D" w:rsidRPr="007B409F" w:rsidRDefault="0020292D" w:rsidP="00881B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mments</w:t>
            </w:r>
          </w:p>
        </w:tc>
      </w:tr>
      <w:tr w:rsidR="0020292D" w:rsidRPr="007B409F" w14:paraId="479BA84F" w14:textId="77777777" w:rsidTr="0020292D">
        <w:trPr>
          <w:trHeight w:val="288"/>
        </w:trPr>
        <w:tc>
          <w:tcPr>
            <w:tcW w:w="9350" w:type="dxa"/>
            <w:gridSpan w:val="2"/>
            <w:vAlign w:val="center"/>
          </w:tcPr>
          <w:p w14:paraId="193EDA65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608623D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35EEAB6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822CE27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313DEB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DC831C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58E2493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A456080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113EE76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74844F2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F3324FC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8AB2121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6944C8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6EAF9D7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CA1E9FB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5F5F3EE" w14:textId="77777777" w:rsidR="0020292D" w:rsidRDefault="0020292D" w:rsidP="00881B5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6CD3E20" w14:textId="77777777" w:rsidR="00B93BEF" w:rsidRDefault="00B93BEF" w:rsidP="0020292D"/>
    <w:sectPr w:rsidR="00B93BE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5594B4" w14:textId="77777777" w:rsidR="00662893" w:rsidRDefault="00662893" w:rsidP="0020292D">
      <w:pPr>
        <w:spacing w:after="0" w:line="240" w:lineRule="auto"/>
      </w:pPr>
      <w:r>
        <w:separator/>
      </w:r>
    </w:p>
  </w:endnote>
  <w:endnote w:type="continuationSeparator" w:id="0">
    <w:p w14:paraId="56F31F85" w14:textId="77777777" w:rsidR="00662893" w:rsidRDefault="00662893" w:rsidP="00202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A0A68" w14:textId="77777777" w:rsidR="00662893" w:rsidRDefault="00662893" w:rsidP="0020292D">
      <w:pPr>
        <w:spacing w:after="0" w:line="240" w:lineRule="auto"/>
      </w:pPr>
      <w:r>
        <w:separator/>
      </w:r>
    </w:p>
  </w:footnote>
  <w:footnote w:type="continuationSeparator" w:id="0">
    <w:p w14:paraId="2D91A3E1" w14:textId="77777777" w:rsidR="00662893" w:rsidRDefault="00662893" w:rsidP="00202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0A4CE" w14:textId="7B2050CB" w:rsidR="0020292D" w:rsidRPr="0020292D" w:rsidRDefault="0020292D" w:rsidP="0020292D">
    <w:pPr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Lifting</w:t>
    </w:r>
    <w:r w:rsidRPr="0006121E">
      <w:rPr>
        <w:rFonts w:ascii="Times New Roman" w:hAnsi="Times New Roman" w:cs="Times New Roman"/>
        <w:b/>
        <w:sz w:val="28"/>
        <w:szCs w:val="28"/>
      </w:rPr>
      <w:t xml:space="preserve"> </w:t>
    </w:r>
    <w:r w:rsidR="00F653D2">
      <w:rPr>
        <w:rFonts w:ascii="Times New Roman" w:hAnsi="Times New Roman" w:cs="Times New Roman"/>
        <w:b/>
        <w:sz w:val="28"/>
        <w:szCs w:val="28"/>
      </w:rPr>
      <w:t>&amp;</w:t>
    </w:r>
    <w:r w:rsidRPr="0006121E">
      <w:rPr>
        <w:rFonts w:ascii="Times New Roman" w:hAnsi="Times New Roman" w:cs="Times New Roman"/>
        <w:b/>
        <w:sz w:val="28"/>
        <w:szCs w:val="28"/>
      </w:rPr>
      <w:t xml:space="preserve"> </w:t>
    </w:r>
    <w:r>
      <w:rPr>
        <w:rFonts w:ascii="Times New Roman" w:hAnsi="Times New Roman" w:cs="Times New Roman"/>
        <w:b/>
        <w:sz w:val="28"/>
        <w:szCs w:val="28"/>
      </w:rPr>
      <w:t>Carrying</w:t>
    </w:r>
    <w:r w:rsidRPr="0006121E">
      <w:rPr>
        <w:rFonts w:ascii="Times New Roman" w:hAnsi="Times New Roman" w:cs="Times New Roman"/>
        <w:b/>
        <w:sz w:val="28"/>
        <w:szCs w:val="28"/>
      </w:rPr>
      <w:t xml:space="preserve"> Injur</w:t>
    </w:r>
    <w:r>
      <w:rPr>
        <w:rFonts w:ascii="Times New Roman" w:hAnsi="Times New Roman" w:cs="Times New Roman"/>
        <w:b/>
        <w:sz w:val="28"/>
        <w:szCs w:val="28"/>
      </w:rPr>
      <w:t>y</w:t>
    </w:r>
    <w:r w:rsidRPr="0006121E">
      <w:rPr>
        <w:rFonts w:ascii="Times New Roman" w:hAnsi="Times New Roman" w:cs="Times New Roman"/>
        <w:b/>
        <w:sz w:val="28"/>
        <w:szCs w:val="28"/>
      </w:rPr>
      <w:t xml:space="preserve"> Investigati</w:t>
    </w:r>
    <w:r>
      <w:rPr>
        <w:rFonts w:ascii="Times New Roman" w:hAnsi="Times New Roman" w:cs="Times New Roman"/>
        <w:b/>
        <w:sz w:val="28"/>
        <w:szCs w:val="28"/>
      </w:rPr>
      <w:t xml:space="preserve">on </w:t>
    </w:r>
    <w:r w:rsidRPr="0006121E">
      <w:rPr>
        <w:rFonts w:ascii="Times New Roman" w:hAnsi="Times New Roman" w:cs="Times New Roman"/>
        <w:b/>
        <w:sz w:val="28"/>
        <w:szCs w:val="28"/>
      </w:rPr>
      <w:t>Work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W0NLQwMDQzMjYwMzBT0lEKTi0uzszPAykwrAUAE3YluCwAAAA="/>
  </w:docVars>
  <w:rsids>
    <w:rsidRoot w:val="0020292D"/>
    <w:rsid w:val="001B5F73"/>
    <w:rsid w:val="0020292D"/>
    <w:rsid w:val="00662893"/>
    <w:rsid w:val="0075210E"/>
    <w:rsid w:val="00B93BEF"/>
    <w:rsid w:val="00EE00E3"/>
    <w:rsid w:val="00F65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D8667"/>
  <w15:chartTrackingRefBased/>
  <w15:docId w15:val="{62461ACD-7C1E-4188-BAAB-261AC9A7D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92D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292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92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292D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292D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292D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292D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292D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292D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292D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29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9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29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29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29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29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29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29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29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29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029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92D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029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292D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029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292D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029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29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29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292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0292D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92D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02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92D"/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5</Words>
  <Characters>1611</Characters>
  <Application>Microsoft Office Word</Application>
  <DocSecurity>0</DocSecurity>
  <Lines>41</Lines>
  <Paragraphs>32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6-02-19T16:23:00Z</dcterms:created>
  <dcterms:modified xsi:type="dcterms:W3CDTF">2026-02-19T16:36:00Z</dcterms:modified>
</cp:coreProperties>
</file>